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71B5A" w14:textId="34BA2DBA" w:rsidR="00D62F65" w:rsidRPr="00D62F65" w:rsidRDefault="00D62F65" w:rsidP="00D62F65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>Project 06, Calendar</w:t>
      </w:r>
    </w:p>
    <w:p w14:paraId="6BA078A5" w14:textId="0A1E004E" w:rsidR="00D62F65" w:rsidRPr="00D62F65" w:rsidRDefault="00780A8F" w:rsidP="00D62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ster</w:t>
      </w:r>
      <w:r w:rsidR="00D62F65" w:rsidRPr="00D62F65">
        <w:rPr>
          <w:rFonts w:ascii="Times New Roman" w:hAnsi="Times New Roman" w:cs="Times New Roman"/>
          <w:sz w:val="24"/>
          <w:szCs w:val="24"/>
        </w:rPr>
        <w:t xml:space="preserve"> Hansen, CS124</w:t>
      </w:r>
    </w:p>
    <w:p w14:paraId="5C1D6B62" w14:textId="78DA9955" w:rsidR="00D62F65" w:rsidRPr="00D62F65" w:rsidRDefault="00D62F65" w:rsidP="00D62F65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>Aaron Jones</w:t>
      </w:r>
    </w:p>
    <w:p w14:paraId="3346D76F" w14:textId="70B5B876" w:rsidR="00165F8A" w:rsidRPr="000A19C5" w:rsidRDefault="00D62F65" w:rsidP="00D62F65">
      <w:pPr>
        <w:jc w:val="center"/>
        <w:rPr>
          <w:rFonts w:ascii="Times New Roman" w:hAnsi="Times New Roman" w:cs="Times New Roman"/>
          <w:sz w:val="40"/>
          <w:szCs w:val="32"/>
        </w:rPr>
      </w:pPr>
      <w:r w:rsidRPr="000A19C5">
        <w:rPr>
          <w:rFonts w:ascii="Times New Roman" w:hAnsi="Times New Roman" w:cs="Times New Roman"/>
          <w:sz w:val="40"/>
          <w:szCs w:val="32"/>
        </w:rPr>
        <w:t>Pseudo Code</w:t>
      </w:r>
    </w:p>
    <w:p w14:paraId="49AE246B" w14:textId="77777777" w:rsidR="00165F8A" w:rsidRPr="00D62F65" w:rsidRDefault="00165F8A">
      <w:pPr>
        <w:rPr>
          <w:rFonts w:ascii="Times New Roman" w:hAnsi="Times New Roman" w:cs="Times New Roman"/>
          <w:sz w:val="24"/>
          <w:szCs w:val="24"/>
        </w:rPr>
      </w:pPr>
    </w:p>
    <w:p w14:paraId="5CD8CD19" w14:textId="128A2F92" w:rsidR="00971059" w:rsidRPr="00D62F65" w:rsidRDefault="00367C81" w:rsidP="00971059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mpute</w:t>
      </w:r>
      <w:r w:rsidR="007110C9" w:rsidRPr="00D62F65">
        <w:rPr>
          <w:rFonts w:ascii="Times New Roman" w:hAnsi="Times New Roman" w:cs="Times New Roman"/>
          <w:sz w:val="24"/>
          <w:szCs w:val="24"/>
        </w:rPr>
        <w:t>Offset</w:t>
      </w:r>
      <w:proofErr w:type="spellEnd"/>
      <w:r w:rsidR="007110C9" w:rsidRPr="00D62F65">
        <w:rPr>
          <w:rFonts w:ascii="Times New Roman" w:hAnsi="Times New Roman" w:cs="Times New Roman"/>
          <w:sz w:val="24"/>
          <w:szCs w:val="24"/>
        </w:rPr>
        <w:t>(year, month)</w:t>
      </w:r>
    </w:p>
    <w:p w14:paraId="06F4CA23" w14:textId="2DBF13BE" w:rsidR="00971059" w:rsidRPr="00D62F65" w:rsidRDefault="007A076C" w:rsidP="00971059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ab/>
        <w:t>SET offset = 0</w:t>
      </w:r>
      <w:bookmarkStart w:id="0" w:name="_GoBack"/>
      <w:bookmarkEnd w:id="0"/>
    </w:p>
    <w:p w14:paraId="34A39FC0" w14:textId="7E8D6B00" w:rsidR="007A076C" w:rsidRPr="00D62F65" w:rsidRDefault="007A076C" w:rsidP="00971059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367C81">
        <w:rPr>
          <w:rFonts w:ascii="Times New Roman" w:hAnsi="Times New Roman" w:cs="Times New Roman"/>
          <w:sz w:val="24"/>
          <w:szCs w:val="24"/>
        </w:rPr>
        <w:t>numDays</w:t>
      </w:r>
      <w:proofErr w:type="spellEnd"/>
      <w:r w:rsidRPr="00D62F65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511D27B2" w14:textId="40165CEB" w:rsidR="007A076C" w:rsidRPr="00D62F65" w:rsidRDefault="007A076C" w:rsidP="00971059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ab/>
        <w:t xml:space="preserve">FOR </w:t>
      </w:r>
      <w:r w:rsidR="00367C81">
        <w:rPr>
          <w:rFonts w:ascii="Times New Roman" w:hAnsi="Times New Roman" w:cs="Times New Roman"/>
          <w:sz w:val="24"/>
          <w:szCs w:val="24"/>
        </w:rPr>
        <w:t>y</w:t>
      </w:r>
      <w:r w:rsidR="00F56B20" w:rsidRPr="00D62F65">
        <w:rPr>
          <w:rFonts w:ascii="Times New Roman" w:hAnsi="Times New Roman" w:cs="Times New Roman"/>
          <w:sz w:val="24"/>
          <w:szCs w:val="24"/>
        </w:rPr>
        <w:t xml:space="preserve"> = 1</w:t>
      </w:r>
      <w:r w:rsidR="00367C81">
        <w:rPr>
          <w:rFonts w:ascii="Times New Roman" w:hAnsi="Times New Roman" w:cs="Times New Roman"/>
          <w:sz w:val="24"/>
          <w:szCs w:val="24"/>
        </w:rPr>
        <w:t>753</w:t>
      </w:r>
      <w:r w:rsidR="00F56B20" w:rsidRPr="00D62F65">
        <w:rPr>
          <w:rFonts w:ascii="Times New Roman" w:hAnsi="Times New Roman" w:cs="Times New Roman"/>
          <w:sz w:val="24"/>
          <w:szCs w:val="24"/>
        </w:rPr>
        <w:t xml:space="preserve"> to </w:t>
      </w:r>
      <w:r w:rsidR="00367C81">
        <w:rPr>
          <w:rFonts w:ascii="Times New Roman" w:hAnsi="Times New Roman" w:cs="Times New Roman"/>
          <w:sz w:val="24"/>
          <w:szCs w:val="24"/>
        </w:rPr>
        <w:t>y</w:t>
      </w:r>
      <w:r w:rsidR="00F56B20" w:rsidRPr="00D62F65">
        <w:rPr>
          <w:rFonts w:ascii="Times New Roman" w:hAnsi="Times New Roman" w:cs="Times New Roman"/>
          <w:sz w:val="24"/>
          <w:szCs w:val="24"/>
        </w:rPr>
        <w:t>ear by 1s</w:t>
      </w:r>
    </w:p>
    <w:p w14:paraId="6E2940D7" w14:textId="78E78985" w:rsidR="003059DA" w:rsidRPr="00D62F65" w:rsidRDefault="00F56B20" w:rsidP="00971059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ab/>
      </w:r>
      <w:r w:rsidRPr="00D62F65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367C81">
        <w:rPr>
          <w:rFonts w:ascii="Times New Roman" w:hAnsi="Times New Roman" w:cs="Times New Roman"/>
          <w:sz w:val="24"/>
          <w:szCs w:val="24"/>
        </w:rPr>
        <w:t>numDays</w:t>
      </w:r>
      <w:proofErr w:type="spellEnd"/>
      <w:r w:rsidRPr="00D62F65">
        <w:rPr>
          <w:rFonts w:ascii="Times New Roman" w:hAnsi="Times New Roman" w:cs="Times New Roman"/>
          <w:sz w:val="24"/>
          <w:szCs w:val="24"/>
        </w:rPr>
        <w:t xml:space="preserve"> +</w:t>
      </w:r>
      <w:r w:rsidR="00367C81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="00367C81">
        <w:rPr>
          <w:rFonts w:ascii="Times New Roman" w:hAnsi="Times New Roman" w:cs="Times New Roman"/>
          <w:sz w:val="24"/>
          <w:szCs w:val="24"/>
        </w:rPr>
        <w:t>numDaysInYear</w:t>
      </w:r>
      <w:proofErr w:type="spellEnd"/>
      <w:r w:rsidR="00367C81">
        <w:rPr>
          <w:rFonts w:ascii="Times New Roman" w:hAnsi="Times New Roman" w:cs="Times New Roman"/>
          <w:sz w:val="24"/>
          <w:szCs w:val="24"/>
        </w:rPr>
        <w:t>(y)</w:t>
      </w:r>
    </w:p>
    <w:p w14:paraId="435FE197" w14:textId="7A5C6863" w:rsidR="003059DA" w:rsidRPr="00D62F65" w:rsidRDefault="003059DA" w:rsidP="00971059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ab/>
        <w:t xml:space="preserve">FOR </w:t>
      </w:r>
      <w:r w:rsidR="00367C81">
        <w:rPr>
          <w:rFonts w:ascii="Times New Roman" w:hAnsi="Times New Roman" w:cs="Times New Roman"/>
          <w:sz w:val="24"/>
          <w:szCs w:val="24"/>
        </w:rPr>
        <w:t>m</w:t>
      </w:r>
      <w:r w:rsidRPr="00D62F65">
        <w:rPr>
          <w:rFonts w:ascii="Times New Roman" w:hAnsi="Times New Roman" w:cs="Times New Roman"/>
          <w:sz w:val="24"/>
          <w:szCs w:val="24"/>
        </w:rPr>
        <w:t xml:space="preserve"> = 1 to </w:t>
      </w:r>
      <w:r w:rsidR="00367C81">
        <w:rPr>
          <w:rFonts w:ascii="Times New Roman" w:hAnsi="Times New Roman" w:cs="Times New Roman"/>
          <w:sz w:val="24"/>
          <w:szCs w:val="24"/>
        </w:rPr>
        <w:t>m</w:t>
      </w:r>
      <w:r w:rsidRPr="00D62F65">
        <w:rPr>
          <w:rFonts w:ascii="Times New Roman" w:hAnsi="Times New Roman" w:cs="Times New Roman"/>
          <w:sz w:val="24"/>
          <w:szCs w:val="24"/>
        </w:rPr>
        <w:t xml:space="preserve">onth by 1s </w:t>
      </w:r>
    </w:p>
    <w:p w14:paraId="4B35DDBC" w14:textId="4769ED7C" w:rsidR="003059DA" w:rsidRPr="00D62F65" w:rsidRDefault="003059DA" w:rsidP="00971059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ab/>
      </w:r>
      <w:r w:rsidRPr="00D62F65">
        <w:rPr>
          <w:rFonts w:ascii="Times New Roman" w:hAnsi="Times New Roman" w:cs="Times New Roman"/>
          <w:sz w:val="24"/>
          <w:szCs w:val="24"/>
        </w:rPr>
        <w:tab/>
        <w:t xml:space="preserve">SET </w:t>
      </w:r>
      <w:proofErr w:type="spellStart"/>
      <w:r w:rsidR="00367C81">
        <w:rPr>
          <w:rFonts w:ascii="Times New Roman" w:hAnsi="Times New Roman" w:cs="Times New Roman"/>
          <w:sz w:val="24"/>
          <w:szCs w:val="24"/>
        </w:rPr>
        <w:t>numDyas</w:t>
      </w:r>
      <w:proofErr w:type="spellEnd"/>
      <w:r w:rsidRPr="00D62F65">
        <w:rPr>
          <w:rFonts w:ascii="Times New Roman" w:hAnsi="Times New Roman" w:cs="Times New Roman"/>
          <w:sz w:val="24"/>
          <w:szCs w:val="24"/>
        </w:rPr>
        <w:t xml:space="preserve"> </w:t>
      </w:r>
      <w:r w:rsidR="005C13ED" w:rsidRPr="00D62F65">
        <w:rPr>
          <w:rFonts w:ascii="Times New Roman" w:hAnsi="Times New Roman" w:cs="Times New Roman"/>
          <w:sz w:val="24"/>
          <w:szCs w:val="24"/>
        </w:rPr>
        <w:t xml:space="preserve">+ = </w:t>
      </w:r>
      <w:proofErr w:type="spellStart"/>
      <w:r w:rsidR="00367C81">
        <w:rPr>
          <w:rFonts w:ascii="Times New Roman" w:hAnsi="Times New Roman" w:cs="Times New Roman"/>
          <w:sz w:val="24"/>
          <w:szCs w:val="24"/>
        </w:rPr>
        <w:t>numDaysIn</w:t>
      </w:r>
      <w:r w:rsidR="005C13ED" w:rsidRPr="00D62F65">
        <w:rPr>
          <w:rFonts w:ascii="Times New Roman" w:hAnsi="Times New Roman" w:cs="Times New Roman"/>
          <w:sz w:val="24"/>
          <w:szCs w:val="24"/>
        </w:rPr>
        <w:t>Month</w:t>
      </w:r>
      <w:proofErr w:type="spellEnd"/>
      <w:r w:rsidR="00B15F04" w:rsidRPr="00D62F65">
        <w:rPr>
          <w:rFonts w:ascii="Times New Roman" w:hAnsi="Times New Roman" w:cs="Times New Roman"/>
          <w:sz w:val="24"/>
          <w:szCs w:val="24"/>
        </w:rPr>
        <w:t>(</w:t>
      </w:r>
      <w:r w:rsidR="00367C81">
        <w:rPr>
          <w:rFonts w:ascii="Times New Roman" w:hAnsi="Times New Roman" w:cs="Times New Roman"/>
          <w:sz w:val="24"/>
          <w:szCs w:val="24"/>
        </w:rPr>
        <w:t>m</w:t>
      </w:r>
      <w:r w:rsidR="005C13ED" w:rsidRPr="00D62F65">
        <w:rPr>
          <w:rFonts w:ascii="Times New Roman" w:hAnsi="Times New Roman" w:cs="Times New Roman"/>
          <w:sz w:val="24"/>
          <w:szCs w:val="24"/>
        </w:rPr>
        <w:t xml:space="preserve">, </w:t>
      </w:r>
      <w:r w:rsidR="00367C81">
        <w:rPr>
          <w:rFonts w:ascii="Times New Roman" w:hAnsi="Times New Roman" w:cs="Times New Roman"/>
          <w:sz w:val="24"/>
          <w:szCs w:val="24"/>
        </w:rPr>
        <w:t>year</w:t>
      </w:r>
      <w:r w:rsidR="005C13ED" w:rsidRPr="00D62F65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063C1E5" w14:textId="25A1CA29" w:rsidR="005C13ED" w:rsidRPr="00D62F65" w:rsidRDefault="005C13ED" w:rsidP="00971059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r w:rsidR="00367C81">
        <w:rPr>
          <w:rFonts w:ascii="Times New Roman" w:hAnsi="Times New Roman" w:cs="Times New Roman"/>
          <w:sz w:val="24"/>
          <w:szCs w:val="24"/>
        </w:rPr>
        <w:t>o</w:t>
      </w:r>
      <w:r w:rsidRPr="00D62F65">
        <w:rPr>
          <w:rFonts w:ascii="Times New Roman" w:hAnsi="Times New Roman" w:cs="Times New Roman"/>
          <w:sz w:val="24"/>
          <w:szCs w:val="24"/>
        </w:rPr>
        <w:t>ffset = (</w:t>
      </w:r>
      <w:proofErr w:type="spellStart"/>
      <w:r w:rsidR="00367C81">
        <w:rPr>
          <w:rFonts w:ascii="Times New Roman" w:hAnsi="Times New Roman" w:cs="Times New Roman"/>
          <w:sz w:val="24"/>
          <w:szCs w:val="24"/>
        </w:rPr>
        <w:t>numDays</w:t>
      </w:r>
      <w:proofErr w:type="spellEnd"/>
      <w:r w:rsidRPr="00D62F65">
        <w:rPr>
          <w:rFonts w:ascii="Times New Roman" w:hAnsi="Times New Roman" w:cs="Times New Roman"/>
          <w:sz w:val="24"/>
          <w:szCs w:val="24"/>
        </w:rPr>
        <w:t xml:space="preserve"> MOD 7)</w:t>
      </w:r>
    </w:p>
    <w:p w14:paraId="3CA0A90E" w14:textId="1D474045" w:rsidR="007110C9" w:rsidRDefault="005C13ED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>END</w:t>
      </w:r>
    </w:p>
    <w:p w14:paraId="517958DA" w14:textId="77777777" w:rsidR="00591946" w:rsidRPr="00D62F65" w:rsidRDefault="00591946">
      <w:pPr>
        <w:rPr>
          <w:rFonts w:ascii="Times New Roman" w:hAnsi="Times New Roman" w:cs="Times New Roman"/>
          <w:sz w:val="24"/>
          <w:szCs w:val="24"/>
        </w:rPr>
      </w:pPr>
    </w:p>
    <w:p w14:paraId="35A15FAE" w14:textId="380F886F" w:rsidR="004B1260" w:rsidRPr="00D62F65" w:rsidRDefault="00710CFD">
      <w:pPr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>DisplayTable(yearNum, numDays, offset)</w:t>
      </w:r>
    </w:p>
    <w:p w14:paraId="7F9910B1" w14:textId="7C88E944" w:rsidR="00710CFD" w:rsidRDefault="00406E5A" w:rsidP="007110C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T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406E5A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406E5A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“Mo”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406E5A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“Tu”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406E5A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“We”,</w:t>
      </w:r>
    </w:p>
    <w:p w14:paraId="3FAFA660" w14:textId="76193541" w:rsidR="00710CFD" w:rsidRPr="00D62F65" w:rsidRDefault="00406E5A" w:rsidP="00895002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406E5A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“Th”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406E5A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“Fr”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406E5A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“Sa”</w:t>
      </w:r>
      <w:r w:rsidR="00895002">
        <w:rPr>
          <w:rFonts w:ascii="Times New Roman" w:hAnsi="Times New Roman" w:cs="Times New Roman"/>
          <w:sz w:val="24"/>
          <w:szCs w:val="24"/>
        </w:rPr>
        <w:t>, end line</w:t>
      </w:r>
    </w:p>
    <w:p w14:paraId="373DF420" w14:textId="401CF6A6" w:rsidR="004B1260" w:rsidRDefault="00710CFD" w:rsidP="007110C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 xml:space="preserve">IF offset &lt; 6 </w:t>
      </w:r>
    </w:p>
    <w:p w14:paraId="322F17D8" w14:textId="717CBA75" w:rsidR="00895002" w:rsidRPr="00D62F65" w:rsidRDefault="00895002" w:rsidP="007110C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UT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</w:t>
      </w:r>
      <w:proofErr w:type="spellEnd"/>
      <w:r>
        <w:rPr>
          <w:rFonts w:ascii="Times New Roman" w:hAnsi="Times New Roman" w:cs="Times New Roman"/>
          <w:sz w:val="24"/>
          <w:szCs w:val="24"/>
        </w:rPr>
        <w:t>(4)</w:t>
      </w:r>
    </w:p>
    <w:p w14:paraId="1C7BF2E7" w14:textId="3B013598" w:rsidR="00710CFD" w:rsidRPr="00D62F65" w:rsidRDefault="00710CFD" w:rsidP="007110C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 xml:space="preserve">FOR </w:t>
      </w:r>
      <w:r w:rsidR="00C10280" w:rsidRPr="00D62F65">
        <w:rPr>
          <w:rFonts w:ascii="Times New Roman" w:hAnsi="Times New Roman" w:cs="Times New Roman"/>
          <w:sz w:val="24"/>
          <w:szCs w:val="24"/>
        </w:rPr>
        <w:t xml:space="preserve">i = 0 to offset by 1s </w:t>
      </w:r>
    </w:p>
    <w:p w14:paraId="18B8B85A" w14:textId="3AAE7D23" w:rsidR="007110C9" w:rsidRPr="00D62F65" w:rsidRDefault="00C10280" w:rsidP="005C1C7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>PUT "  "</w:t>
      </w:r>
      <w:r w:rsidR="007110C9" w:rsidRPr="00D62F65">
        <w:rPr>
          <w:rFonts w:ascii="Times New Roman" w:hAnsi="Times New Roman" w:cs="Times New Roman"/>
          <w:sz w:val="24"/>
          <w:szCs w:val="24"/>
        </w:rPr>
        <w:t xml:space="preserve"> </w:t>
      </w:r>
      <w:r w:rsidR="005C1C7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C1C7D">
        <w:rPr>
          <w:rFonts w:ascii="Times New Roman" w:hAnsi="Times New Roman" w:cs="Times New Roman"/>
          <w:sz w:val="24"/>
          <w:szCs w:val="24"/>
        </w:rPr>
        <w:t>setw</w:t>
      </w:r>
      <w:proofErr w:type="spellEnd"/>
      <w:r w:rsidR="005C1C7D">
        <w:rPr>
          <w:rFonts w:ascii="Times New Roman" w:hAnsi="Times New Roman" w:cs="Times New Roman"/>
          <w:sz w:val="24"/>
          <w:szCs w:val="24"/>
        </w:rPr>
        <w:t>(4)</w:t>
      </w:r>
    </w:p>
    <w:p w14:paraId="66C9E48E" w14:textId="08247D94" w:rsidR="007110C9" w:rsidRPr="00D62F65" w:rsidRDefault="00C10280" w:rsidP="007110C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 xml:space="preserve">FOR count = 1 to </w:t>
      </w:r>
      <w:proofErr w:type="spellStart"/>
      <w:r w:rsidR="005C1C7D">
        <w:rPr>
          <w:rFonts w:ascii="Times New Roman" w:hAnsi="Times New Roman" w:cs="Times New Roman"/>
          <w:sz w:val="24"/>
          <w:szCs w:val="24"/>
        </w:rPr>
        <w:t>daysInMonth</w:t>
      </w:r>
      <w:proofErr w:type="spellEnd"/>
      <w:r w:rsidR="005C1C7D">
        <w:rPr>
          <w:rFonts w:ascii="Times New Roman" w:hAnsi="Times New Roman" w:cs="Times New Roman"/>
          <w:sz w:val="24"/>
          <w:szCs w:val="24"/>
        </w:rPr>
        <w:t xml:space="preserve"> </w:t>
      </w:r>
      <w:r w:rsidRPr="00D62F65">
        <w:rPr>
          <w:rFonts w:ascii="Times New Roman" w:hAnsi="Times New Roman" w:cs="Times New Roman"/>
          <w:sz w:val="24"/>
          <w:szCs w:val="24"/>
        </w:rPr>
        <w:t xml:space="preserve">by 1s </w:t>
      </w:r>
    </w:p>
    <w:p w14:paraId="685135BF" w14:textId="07B59414" w:rsidR="007110C9" w:rsidRPr="00D62F65" w:rsidRDefault="007110C9" w:rsidP="007110C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 xml:space="preserve">PUT </w:t>
      </w:r>
      <w:proofErr w:type="spellStart"/>
      <w:r w:rsidR="005C1C7D">
        <w:rPr>
          <w:rFonts w:ascii="Times New Roman" w:hAnsi="Times New Roman" w:cs="Times New Roman"/>
          <w:sz w:val="24"/>
          <w:szCs w:val="24"/>
        </w:rPr>
        <w:t>setw</w:t>
      </w:r>
      <w:proofErr w:type="spellEnd"/>
      <w:r w:rsidR="005C1C7D">
        <w:rPr>
          <w:rFonts w:ascii="Times New Roman" w:hAnsi="Times New Roman" w:cs="Times New Roman"/>
          <w:sz w:val="24"/>
          <w:szCs w:val="24"/>
        </w:rPr>
        <w:t xml:space="preserve">(4), </w:t>
      </w:r>
      <w:r w:rsidRPr="00D62F65">
        <w:rPr>
          <w:rFonts w:ascii="Times New Roman" w:hAnsi="Times New Roman" w:cs="Times New Roman"/>
          <w:sz w:val="24"/>
          <w:szCs w:val="24"/>
        </w:rPr>
        <w:t xml:space="preserve">count </w:t>
      </w:r>
    </w:p>
    <w:p w14:paraId="352ACFDD" w14:textId="1315F451" w:rsidR="004B1260" w:rsidRPr="00D62F65" w:rsidRDefault="00C10280" w:rsidP="007110C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 xml:space="preserve">IF (count + offset + 1) MOD 7 = 0 OR count = </w:t>
      </w:r>
      <w:proofErr w:type="spellStart"/>
      <w:r w:rsidR="005C1C7D">
        <w:rPr>
          <w:rFonts w:ascii="Times New Roman" w:hAnsi="Times New Roman" w:cs="Times New Roman"/>
          <w:sz w:val="24"/>
          <w:szCs w:val="24"/>
        </w:rPr>
        <w:t>daysInMonth</w:t>
      </w:r>
      <w:proofErr w:type="spellEnd"/>
    </w:p>
    <w:p w14:paraId="63762275" w14:textId="24876DC6" w:rsidR="007110C9" w:rsidRPr="00D62F65" w:rsidRDefault="00C10280" w:rsidP="007110C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2F65">
        <w:rPr>
          <w:rFonts w:ascii="Times New Roman" w:hAnsi="Times New Roman" w:cs="Times New Roman"/>
          <w:sz w:val="24"/>
          <w:szCs w:val="24"/>
        </w:rPr>
        <w:t>PUT end</w:t>
      </w:r>
      <w:r w:rsidR="007110C9" w:rsidRPr="00D62F65">
        <w:rPr>
          <w:rFonts w:ascii="Times New Roman" w:hAnsi="Times New Roman" w:cs="Times New Roman"/>
          <w:sz w:val="24"/>
          <w:szCs w:val="24"/>
        </w:rPr>
        <w:t xml:space="preserve"> line </w:t>
      </w:r>
    </w:p>
    <w:p w14:paraId="7A8AFC13" w14:textId="77777777" w:rsidR="007110C9" w:rsidRPr="00D62F65" w:rsidRDefault="007110C9" w:rsidP="007110C9">
      <w:pPr>
        <w:rPr>
          <w:rFonts w:ascii="Times New Roman" w:hAnsi="Times New Roman" w:cs="Times New Roman"/>
          <w:sz w:val="24"/>
          <w:szCs w:val="24"/>
        </w:rPr>
      </w:pPr>
    </w:p>
    <w:p w14:paraId="352EC5B0" w14:textId="46F1E25D" w:rsidR="004B1260" w:rsidRPr="00D62F65" w:rsidRDefault="004B1260" w:rsidP="004B1260">
      <w:pPr>
        <w:rPr>
          <w:rFonts w:ascii="Times New Roman" w:hAnsi="Times New Roman" w:cs="Times New Roman"/>
          <w:sz w:val="24"/>
          <w:szCs w:val="24"/>
        </w:rPr>
      </w:pPr>
    </w:p>
    <w:sectPr w:rsidR="004B1260" w:rsidRPr="00D62F65" w:rsidSect="00D62F6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0F3A6" w14:textId="77777777" w:rsidR="005F42CB" w:rsidRDefault="005F42CB" w:rsidP="00D62F65">
      <w:pPr>
        <w:spacing w:after="0" w:line="240" w:lineRule="auto"/>
      </w:pPr>
      <w:r>
        <w:separator/>
      </w:r>
    </w:p>
  </w:endnote>
  <w:endnote w:type="continuationSeparator" w:id="0">
    <w:p w14:paraId="59E09D08" w14:textId="77777777" w:rsidR="005F42CB" w:rsidRDefault="005F42CB" w:rsidP="00D62F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A6888" w14:textId="77777777" w:rsidR="005F42CB" w:rsidRDefault="005F42CB" w:rsidP="00D62F65">
      <w:pPr>
        <w:spacing w:after="0" w:line="240" w:lineRule="auto"/>
      </w:pPr>
      <w:r>
        <w:separator/>
      </w:r>
    </w:p>
  </w:footnote>
  <w:footnote w:type="continuationSeparator" w:id="0">
    <w:p w14:paraId="5F7E8F78" w14:textId="77777777" w:rsidR="005F42CB" w:rsidRDefault="005F42CB" w:rsidP="00D62F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5B89A" w14:textId="3AE81934" w:rsidR="00591946" w:rsidRPr="00591946" w:rsidRDefault="00591946" w:rsidP="00591946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591946">
      <w:rPr>
        <w:rFonts w:ascii="Times New Roman" w:hAnsi="Times New Roman" w:cs="Times New Roman"/>
        <w:sz w:val="24"/>
        <w:szCs w:val="24"/>
      </w:rPr>
      <w:t xml:space="preserve">Jones </w:t>
    </w:r>
    <w:sdt>
      <w:sdtPr>
        <w:rPr>
          <w:rFonts w:ascii="Times New Roman" w:hAnsi="Times New Roman" w:cs="Times New Roman"/>
          <w:sz w:val="24"/>
          <w:szCs w:val="24"/>
        </w:rPr>
        <w:id w:val="192760608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919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919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919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91946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9194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533DAF6" w14:textId="77777777" w:rsidR="00D62F65" w:rsidRDefault="00D62F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687DDC"/>
    <w:multiLevelType w:val="hybridMultilevel"/>
    <w:tmpl w:val="9F80A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wNrKwMDI3NjCwsDRX0lEKTi0uzszPAykwqgUAw5sW+ywAAAA="/>
  </w:docVars>
  <w:rsids>
    <w:rsidRoot w:val="004B1260"/>
    <w:rsid w:val="000A19C5"/>
    <w:rsid w:val="000E5D59"/>
    <w:rsid w:val="00130AF9"/>
    <w:rsid w:val="00165F8A"/>
    <w:rsid w:val="002E6229"/>
    <w:rsid w:val="003059DA"/>
    <w:rsid w:val="00367C81"/>
    <w:rsid w:val="00406E5A"/>
    <w:rsid w:val="0041453C"/>
    <w:rsid w:val="004B1260"/>
    <w:rsid w:val="00591946"/>
    <w:rsid w:val="005C13ED"/>
    <w:rsid w:val="005C1C7D"/>
    <w:rsid w:val="005F42CB"/>
    <w:rsid w:val="006810D6"/>
    <w:rsid w:val="00681565"/>
    <w:rsid w:val="00710CFD"/>
    <w:rsid w:val="007110C9"/>
    <w:rsid w:val="00780A8F"/>
    <w:rsid w:val="007A076C"/>
    <w:rsid w:val="007C4FD1"/>
    <w:rsid w:val="00895002"/>
    <w:rsid w:val="00971059"/>
    <w:rsid w:val="00B15F04"/>
    <w:rsid w:val="00BA15A8"/>
    <w:rsid w:val="00C10280"/>
    <w:rsid w:val="00C54D7C"/>
    <w:rsid w:val="00D421B9"/>
    <w:rsid w:val="00D62F65"/>
    <w:rsid w:val="00DD593A"/>
    <w:rsid w:val="00F22793"/>
    <w:rsid w:val="00F5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81B8A"/>
  <w15:chartTrackingRefBased/>
  <w15:docId w15:val="{58661AD5-55FF-4860-AD39-A910C416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2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F65"/>
  </w:style>
  <w:style w:type="paragraph" w:styleId="Footer">
    <w:name w:val="footer"/>
    <w:basedOn w:val="Normal"/>
    <w:link w:val="FooterChar"/>
    <w:uiPriority w:val="99"/>
    <w:unhideWhenUsed/>
    <w:rsid w:val="00D62F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F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06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, Aaron</dc:creator>
  <cp:keywords/>
  <dc:description/>
  <cp:lastModifiedBy>Aaron Jones</cp:lastModifiedBy>
  <cp:revision>9</cp:revision>
  <dcterms:created xsi:type="dcterms:W3CDTF">2018-08-04T05:08:00Z</dcterms:created>
  <dcterms:modified xsi:type="dcterms:W3CDTF">2019-02-16T17:41:00Z</dcterms:modified>
</cp:coreProperties>
</file>